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8a141b183c6221d173b419974e4b4e5956c621e"/>
    <w:p>
      <w:pPr>
        <w:pStyle w:val="Heading3"/>
      </w:pPr>
      <w:r>
        <w:t xml:space="preserve">Протокол и видео встречи главы управы Бутырского района с жителями 15 января 2020 года</w:t>
      </w:r>
    </w:p>
    <w:p>
      <w:pPr>
        <w:pStyle w:val="FirstParagraph"/>
      </w:pPr>
      <w:r>
        <w:t xml:space="preserve">16.01.2020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1270000" cy="127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utyrsky.mos.ru/www/bitrix/admin/htmleditor2/vide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hyperlink r:id="rId23">
        <w:r>
          <w:rPr>
            <w:rStyle w:val="Hyperlink"/>
          </w:rPr>
          <w:t xml:space="preserve">протокол 01-20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butyrsky.mos.ru/meet-with-residents/protocols-on-holding-the-meeting/detail/8623502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/CCF20012020_0003.pdf" TargetMode="External" /><Relationship Type="http://schemas.openxmlformats.org/officeDocument/2006/relationships/hyperlink" Id="rId25" Target="http://butyrsky.mos.ru" TargetMode="External" /><Relationship Type="http://schemas.openxmlformats.org/officeDocument/2006/relationships/hyperlink" Id="rId24" Target="http://butyrsky.mos.ru/meet-with-residents/protocols-on-holding-the-meeting/detail/86235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CCF20012020_0003.pdf" TargetMode="External" /><Relationship Type="http://schemas.openxmlformats.org/officeDocument/2006/relationships/hyperlink" Id="rId25" Target="http://butyrsky.mos.ru" TargetMode="External" /><Relationship Type="http://schemas.openxmlformats.org/officeDocument/2006/relationships/hyperlink" Id="rId24" Target="http://butyrsky.mos.ru/meet-with-residents/protocols-on-holding-the-meeting/detail/86235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6:15:39Z</dcterms:created>
  <dcterms:modified xsi:type="dcterms:W3CDTF">2025-06-17T06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